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EF11C" w14:textId="31D26251" w:rsidR="00EA2CBD" w:rsidRPr="007C6DBE" w:rsidRDefault="001E649D" w:rsidP="00A60200">
      <w:pPr>
        <w:pStyle w:val="3Head"/>
      </w:pPr>
      <w:r>
        <w:t>KARIBU SILBENSCHWINGEN</w:t>
      </w:r>
      <w:r w:rsidR="007C6DBE">
        <w:br/>
      </w:r>
      <w:r w:rsidR="007C6DBE" w:rsidRPr="00A60200">
        <w:rPr>
          <w:b w:val="0"/>
          <w:bCs w:val="0"/>
        </w:rPr>
        <w:t>INFORMATIONEN FÜR ELTERN</w:t>
      </w:r>
    </w:p>
    <w:p w14:paraId="3E2543BA" w14:textId="2B67E5CF" w:rsidR="009F470B" w:rsidRPr="00910972" w:rsidRDefault="009F470B" w:rsidP="009F470B">
      <w:pPr>
        <w:rPr>
          <w:rFonts w:ascii="Calibri" w:hAnsi="Calibri"/>
          <w:b/>
          <w:bCs/>
          <w:color w:val="000000"/>
          <w:szCs w:val="22"/>
        </w:rPr>
      </w:pPr>
    </w:p>
    <w:p w14:paraId="79052333" w14:textId="55093265" w:rsidR="00535014" w:rsidRDefault="00535014" w:rsidP="00E36281">
      <w:pPr>
        <w:pStyle w:val="6Standardtext"/>
        <w:rPr>
          <w:lang w:val="de-DE"/>
        </w:rPr>
      </w:pPr>
      <w:r w:rsidRPr="00910972">
        <w:rPr>
          <w:lang w:val="de-DE"/>
        </w:rPr>
        <w:t>Liebe Eltern,</w:t>
      </w:r>
    </w:p>
    <w:p w14:paraId="5CDF38D0" w14:textId="77777777" w:rsidR="00F7196B" w:rsidRPr="00910972" w:rsidRDefault="00F7196B" w:rsidP="00E36281">
      <w:pPr>
        <w:pStyle w:val="6Standardtext"/>
        <w:rPr>
          <w:lang w:val="de-DE"/>
        </w:rPr>
      </w:pPr>
    </w:p>
    <w:p w14:paraId="42C83BBB" w14:textId="0808C9FE" w:rsidR="00910972" w:rsidRDefault="00DE0216" w:rsidP="00A65AE4">
      <w:pPr>
        <w:pStyle w:val="6Standardtext"/>
        <w:jc w:val="both"/>
        <w:rPr>
          <w:lang w:val="de-DE"/>
        </w:rPr>
      </w:pPr>
      <w:r>
        <w:rPr>
          <w:lang w:val="de-DE"/>
        </w:rPr>
        <w:t xml:space="preserve">in der Schule nutzen wir aktuell die </w:t>
      </w:r>
      <w:r w:rsidR="00AD3985">
        <w:rPr>
          <w:lang w:val="de-DE"/>
        </w:rPr>
        <w:t>Lern-</w:t>
      </w:r>
      <w:r>
        <w:rPr>
          <w:lang w:val="de-DE"/>
        </w:rPr>
        <w:t>App</w:t>
      </w:r>
      <w:r w:rsidRPr="542F535D">
        <w:rPr>
          <w:lang w:val="de-DE"/>
        </w:rPr>
        <w:t xml:space="preserve"> </w:t>
      </w:r>
      <w:r w:rsidR="542F535D" w:rsidRPr="00DE0216">
        <w:rPr>
          <w:i/>
          <w:iCs/>
          <w:lang w:val="de-DE"/>
        </w:rPr>
        <w:t>Karibu Silbenschwingen</w:t>
      </w:r>
      <w:r w:rsidR="00AD3985">
        <w:rPr>
          <w:lang w:val="de-DE"/>
        </w:rPr>
        <w:t xml:space="preserve">. Mit dieser App </w:t>
      </w:r>
      <w:r w:rsidR="542F535D" w:rsidRPr="542F535D">
        <w:rPr>
          <w:lang w:val="de-DE"/>
        </w:rPr>
        <w:t xml:space="preserve">kann Ihr Kind das Zerlegen von Wörtern in Silben üben. Die Anwendung orientiert sich an dem Lehrwerk </w:t>
      </w:r>
      <w:r w:rsidR="542F535D" w:rsidRPr="00DE0216">
        <w:rPr>
          <w:i/>
          <w:iCs/>
          <w:lang w:val="de-DE"/>
        </w:rPr>
        <w:t>Karibu Fibel</w:t>
      </w:r>
      <w:r w:rsidR="542F535D" w:rsidRPr="542F535D">
        <w:rPr>
          <w:lang w:val="de-DE"/>
        </w:rPr>
        <w:t xml:space="preserve"> und kann ergänzend </w:t>
      </w:r>
      <w:r w:rsidR="001F5239">
        <w:rPr>
          <w:lang w:val="de-DE"/>
        </w:rPr>
        <w:t>dazu genutzt</w:t>
      </w:r>
      <w:r w:rsidR="001F5239" w:rsidRPr="542F535D">
        <w:rPr>
          <w:lang w:val="de-DE"/>
        </w:rPr>
        <w:t xml:space="preserve"> </w:t>
      </w:r>
      <w:r w:rsidR="542F535D" w:rsidRPr="542F535D">
        <w:rPr>
          <w:lang w:val="de-DE"/>
        </w:rPr>
        <w:t>werden.</w:t>
      </w:r>
    </w:p>
    <w:p w14:paraId="6175B5BB" w14:textId="77777777" w:rsidR="00EB4E0D" w:rsidRPr="00910972" w:rsidRDefault="00EB4E0D" w:rsidP="00E36281">
      <w:pPr>
        <w:pStyle w:val="6Standardtext"/>
        <w:rPr>
          <w:lang w:val="de-DE"/>
        </w:rPr>
      </w:pPr>
    </w:p>
    <w:p w14:paraId="60BC64EC" w14:textId="509289D2" w:rsidR="00DE0216" w:rsidRPr="00DE0216" w:rsidRDefault="00DE0216" w:rsidP="00A65AE4">
      <w:pPr>
        <w:pStyle w:val="6Standardtext"/>
        <w:jc w:val="both"/>
        <w:rPr>
          <w:lang w:val="de-DE"/>
        </w:rPr>
      </w:pPr>
      <w:r>
        <w:rPr>
          <w:lang w:val="de-DE"/>
        </w:rPr>
        <w:t xml:space="preserve">Bitte helfen Sie bei der Einrichtung der App auf einem mobilen Endgerät mit, um Ihr Kind beim Lernen zu unterstützen. Zur App finden Sie hier weiterführende Informationen: </w:t>
      </w:r>
      <w:r w:rsidR="00D4382B" w:rsidRPr="00346C61">
        <w:fldChar w:fldCharType="begin"/>
      </w:r>
      <w:r w:rsidR="00D4382B" w:rsidRPr="00346C61">
        <w:rPr>
          <w:lang w:val="de-DE"/>
        </w:rPr>
        <w:instrText xml:space="preserve"> HYPERLINK "http://www.westermann.de/landing/bildungsplan-bw-gs/karibu-apps" </w:instrText>
      </w:r>
      <w:r w:rsidR="00D4382B" w:rsidRPr="00346C61">
        <w:fldChar w:fldCharType="separate"/>
      </w:r>
      <w:r w:rsidR="00A142E3" w:rsidRPr="00346C61">
        <w:rPr>
          <w:rStyle w:val="Hyperlink"/>
          <w:lang w:val="de-DE"/>
        </w:rPr>
        <w:t>www.westermann.de/landing/bildungsplan-bw-gs/karibu-apps</w:t>
      </w:r>
      <w:r w:rsidR="00D4382B" w:rsidRPr="00346C61">
        <w:rPr>
          <w:rStyle w:val="Hyperlink"/>
          <w:lang w:val="de-DE"/>
        </w:rPr>
        <w:fldChar w:fldCharType="end"/>
      </w:r>
    </w:p>
    <w:p w14:paraId="367897B7" w14:textId="77777777" w:rsidR="00DE0216" w:rsidRDefault="00DE0216" w:rsidP="00DE0216">
      <w:pPr>
        <w:pStyle w:val="6Standardtext"/>
        <w:rPr>
          <w:lang w:val="de-DE"/>
        </w:rPr>
      </w:pPr>
    </w:p>
    <w:p w14:paraId="427E55FA" w14:textId="77777777" w:rsidR="00DE0216" w:rsidRDefault="00DE0216" w:rsidP="00A65AE4">
      <w:pPr>
        <w:pStyle w:val="6Standardtext"/>
        <w:jc w:val="both"/>
        <w:rPr>
          <w:lang w:val="de-DE"/>
        </w:rPr>
      </w:pPr>
      <w:r>
        <w:rPr>
          <w:lang w:val="de-DE"/>
        </w:rPr>
        <w:t xml:space="preserve">Die folgende Anleitung hilft Ihnen. </w:t>
      </w:r>
    </w:p>
    <w:p w14:paraId="564AF414" w14:textId="77777777" w:rsidR="00DE0216" w:rsidRDefault="00DE0216" w:rsidP="00DE0216">
      <w:pPr>
        <w:pStyle w:val="6Standardtext"/>
        <w:rPr>
          <w:lang w:val="de-DE"/>
        </w:rPr>
      </w:pPr>
    </w:p>
    <w:p w14:paraId="4B611A20" w14:textId="03B51DF5" w:rsidR="00DE0216" w:rsidRDefault="00DE0216" w:rsidP="00A65AE4">
      <w:pPr>
        <w:pStyle w:val="6Standardtext"/>
        <w:jc w:val="both"/>
        <w:rPr>
          <w:lang w:val="de-DE"/>
        </w:rPr>
      </w:pPr>
      <w:r>
        <w:rPr>
          <w:lang w:val="de-DE"/>
        </w:rPr>
        <w:t>Bei weiteren Fragen können Sie sich gern an mich wenden: vorname.nachname@beispielschule.de</w:t>
      </w:r>
    </w:p>
    <w:p w14:paraId="59F00F3D" w14:textId="77777777" w:rsidR="00AE0D59" w:rsidRDefault="00AE0D59" w:rsidP="0022065E">
      <w:pPr>
        <w:pStyle w:val="4Haed"/>
      </w:pPr>
    </w:p>
    <w:p w14:paraId="4517B2D9" w14:textId="77777777" w:rsidR="00DE0216" w:rsidRPr="00A60200" w:rsidRDefault="00DE0216" w:rsidP="00A60200">
      <w:pPr>
        <w:pStyle w:val="4Haed"/>
      </w:pPr>
      <w:r w:rsidRPr="00A60200">
        <w:t>WAS BENÖTIGEN SIE?</w:t>
      </w:r>
    </w:p>
    <w:p w14:paraId="46651A33" w14:textId="20BE1735" w:rsidR="00B31475" w:rsidRDefault="7F835501" w:rsidP="00844905">
      <w:pPr>
        <w:numPr>
          <w:ilvl w:val="0"/>
          <w:numId w:val="11"/>
        </w:numPr>
        <w:ind w:left="1068"/>
        <w:jc w:val="both"/>
        <w:rPr>
          <w:color w:val="595959" w:themeColor="text1" w:themeTint="A6"/>
        </w:rPr>
      </w:pPr>
      <w:r w:rsidRPr="7F835501">
        <w:rPr>
          <w:color w:val="595959" w:themeColor="text1" w:themeTint="A6"/>
        </w:rPr>
        <w:t>Internetfähiges Tablet (Android</w:t>
      </w:r>
      <w:r w:rsidR="0040685C">
        <w:rPr>
          <w:color w:val="595959" w:themeColor="text1" w:themeTint="A6"/>
        </w:rPr>
        <w:t xml:space="preserve"> oder </w:t>
      </w:r>
      <w:r w:rsidRPr="7F835501">
        <w:rPr>
          <w:color w:val="595959" w:themeColor="text1" w:themeTint="A6"/>
        </w:rPr>
        <w:t xml:space="preserve">iOS) mit freiem Speicherplatz </w:t>
      </w:r>
    </w:p>
    <w:p w14:paraId="672572DF" w14:textId="22B4C422" w:rsidR="00DE0216" w:rsidRDefault="00DE0216" w:rsidP="00DE0216">
      <w:pPr>
        <w:rPr>
          <w:color w:val="595959" w:themeColor="text1" w:themeTint="A6"/>
        </w:rPr>
      </w:pPr>
    </w:p>
    <w:p w14:paraId="0BD50E24" w14:textId="170B9CB5" w:rsidR="00DE0216" w:rsidRPr="00DE0216" w:rsidRDefault="00DE0216" w:rsidP="00A60200">
      <w:pPr>
        <w:pStyle w:val="4Haed"/>
      </w:pPr>
      <w:r w:rsidRPr="00136463">
        <w:t>WIE LADEN SIE DIE APP HERUNTER?</w:t>
      </w:r>
    </w:p>
    <w:p w14:paraId="7C4DFFCD" w14:textId="27CFDB0A" w:rsidR="00B31475" w:rsidRPr="005A796F" w:rsidRDefault="00B31475" w:rsidP="00844905">
      <w:pPr>
        <w:numPr>
          <w:ilvl w:val="0"/>
          <w:numId w:val="6"/>
        </w:numPr>
        <w:ind w:left="1068"/>
        <w:jc w:val="both"/>
        <w:rPr>
          <w:color w:val="595959" w:themeColor="text1" w:themeTint="A6"/>
          <w:lang w:val="en-US"/>
        </w:rPr>
      </w:pPr>
      <w:r w:rsidRPr="00A1460A">
        <w:rPr>
          <w:color w:val="595959" w:themeColor="text1" w:themeTint="A6"/>
          <w:lang w:val="en-GB"/>
        </w:rPr>
        <w:t xml:space="preserve">Apple App </w:t>
      </w:r>
      <w:r w:rsidR="00E52990">
        <w:rPr>
          <w:color w:val="595959" w:themeColor="text1" w:themeTint="A6"/>
          <w:lang w:val="en-GB"/>
        </w:rPr>
        <w:t xml:space="preserve">Store </w:t>
      </w:r>
      <w:proofErr w:type="spellStart"/>
      <w:r w:rsidR="00A1460A" w:rsidRPr="005A796F">
        <w:rPr>
          <w:color w:val="595959" w:themeColor="text1" w:themeTint="A6"/>
          <w:lang w:val="en-US"/>
        </w:rPr>
        <w:t>oder</w:t>
      </w:r>
      <w:proofErr w:type="spellEnd"/>
      <w:r w:rsidRPr="005A796F">
        <w:rPr>
          <w:color w:val="595959" w:themeColor="text1" w:themeTint="A6"/>
          <w:lang w:val="en-US"/>
        </w:rPr>
        <w:t xml:space="preserve"> Google Play Store </w:t>
      </w:r>
      <w:proofErr w:type="spellStart"/>
      <w:r w:rsidRPr="005A796F">
        <w:rPr>
          <w:color w:val="595959" w:themeColor="text1" w:themeTint="A6"/>
          <w:lang w:val="en-US"/>
        </w:rPr>
        <w:t>öffnen</w:t>
      </w:r>
      <w:proofErr w:type="spellEnd"/>
    </w:p>
    <w:p w14:paraId="6F5385C4" w14:textId="351814A4" w:rsidR="00B31475" w:rsidRDefault="00B31475" w:rsidP="00844905">
      <w:pPr>
        <w:numPr>
          <w:ilvl w:val="0"/>
          <w:numId w:val="6"/>
        </w:numPr>
        <w:ind w:left="1068"/>
        <w:jc w:val="both"/>
        <w:rPr>
          <w:color w:val="595959" w:themeColor="text1" w:themeTint="A6"/>
        </w:rPr>
      </w:pPr>
      <w:r w:rsidRPr="00B31475">
        <w:rPr>
          <w:color w:val="595959" w:themeColor="text1" w:themeTint="A6"/>
        </w:rPr>
        <w:t>Nach „</w:t>
      </w:r>
      <w:r w:rsidR="001014D4" w:rsidRPr="00E91FC0">
        <w:rPr>
          <w:i/>
          <w:iCs/>
          <w:color w:val="595959" w:themeColor="text1" w:themeTint="A6"/>
        </w:rPr>
        <w:t>Karibu Silbenschwingen</w:t>
      </w:r>
      <w:r w:rsidRPr="00B31475">
        <w:rPr>
          <w:color w:val="595959" w:themeColor="text1" w:themeTint="A6"/>
        </w:rPr>
        <w:t>” suchen und App herunterladen</w:t>
      </w:r>
    </w:p>
    <w:p w14:paraId="6A899720" w14:textId="77777777" w:rsidR="00EB4E0D" w:rsidRPr="0073080A" w:rsidRDefault="00EB4E0D" w:rsidP="00EB4E0D">
      <w:pPr>
        <w:pStyle w:val="4Haed"/>
        <w:rPr>
          <w:sz w:val="22"/>
          <w:szCs w:val="22"/>
        </w:rPr>
      </w:pPr>
    </w:p>
    <w:p w14:paraId="71877C53" w14:textId="77777777" w:rsidR="00DE0216" w:rsidRPr="00A60200" w:rsidRDefault="00DE0216" w:rsidP="00A60200">
      <w:pPr>
        <w:pStyle w:val="4Haed"/>
      </w:pPr>
      <w:r w:rsidRPr="00A60200">
        <w:t>WIE RICHTEN SIE DIE APP FÜR DIE KINDER EIN?</w:t>
      </w:r>
    </w:p>
    <w:p w14:paraId="7F46827B" w14:textId="50A595FD" w:rsidR="00D31171" w:rsidRDefault="7F835501" w:rsidP="00844905">
      <w:pPr>
        <w:ind w:left="708"/>
        <w:jc w:val="both"/>
        <w:rPr>
          <w:color w:val="595959" w:themeColor="text1" w:themeTint="A6"/>
        </w:rPr>
      </w:pPr>
      <w:r w:rsidRPr="7F835501">
        <w:rPr>
          <w:color w:val="595959" w:themeColor="text1" w:themeTint="A6"/>
        </w:rPr>
        <w:t xml:space="preserve">Nach dem Öffnen der App können Sie zwischen den Schwierigkeitsstufen „leicht“ und „schwer“ wählen. Die </w:t>
      </w:r>
      <w:r w:rsidR="004A1B14">
        <w:rPr>
          <w:color w:val="595959" w:themeColor="text1" w:themeTint="A6"/>
        </w:rPr>
        <w:t>Steigerung der Schwierigkeit</w:t>
      </w:r>
      <w:r w:rsidR="004A1B14" w:rsidRPr="7F835501">
        <w:rPr>
          <w:color w:val="595959" w:themeColor="text1" w:themeTint="A6"/>
        </w:rPr>
        <w:t xml:space="preserve"> </w:t>
      </w:r>
      <w:r w:rsidR="004A1B14">
        <w:rPr>
          <w:color w:val="595959" w:themeColor="text1" w:themeTint="A6"/>
        </w:rPr>
        <w:t>erfolgt in Anlehnung</w:t>
      </w:r>
      <w:r w:rsidR="00444353">
        <w:rPr>
          <w:color w:val="595959" w:themeColor="text1" w:themeTint="A6"/>
        </w:rPr>
        <w:t xml:space="preserve"> an die Einführung</w:t>
      </w:r>
      <w:r w:rsidR="00D53002">
        <w:rPr>
          <w:color w:val="595959" w:themeColor="text1" w:themeTint="A6"/>
        </w:rPr>
        <w:t xml:space="preserve"> </w:t>
      </w:r>
      <w:r w:rsidRPr="7F835501">
        <w:rPr>
          <w:color w:val="595959" w:themeColor="text1" w:themeTint="A6"/>
        </w:rPr>
        <w:t>der Buchstaben</w:t>
      </w:r>
      <w:r w:rsidR="00D53002">
        <w:rPr>
          <w:color w:val="595959" w:themeColor="text1" w:themeTint="A6"/>
        </w:rPr>
        <w:t xml:space="preserve"> </w:t>
      </w:r>
      <w:r w:rsidR="00444353">
        <w:rPr>
          <w:color w:val="595959" w:themeColor="text1" w:themeTint="A6"/>
        </w:rPr>
        <w:t>in</w:t>
      </w:r>
      <w:r w:rsidR="008B19A4">
        <w:rPr>
          <w:color w:val="595959" w:themeColor="text1" w:themeTint="A6"/>
        </w:rPr>
        <w:t>, der</w:t>
      </w:r>
      <w:r w:rsidRPr="7F835501">
        <w:rPr>
          <w:color w:val="595959" w:themeColor="text1" w:themeTint="A6"/>
        </w:rPr>
        <w:t xml:space="preserve"> </w:t>
      </w:r>
      <w:r w:rsidRPr="00E91FC0">
        <w:rPr>
          <w:i/>
          <w:iCs/>
          <w:color w:val="595959" w:themeColor="text1" w:themeTint="A6"/>
        </w:rPr>
        <w:t>Karibu Fibel</w:t>
      </w:r>
      <w:r w:rsidRPr="7F835501">
        <w:rPr>
          <w:color w:val="595959" w:themeColor="text1" w:themeTint="A6"/>
        </w:rPr>
        <w:t xml:space="preserve">. Die </w:t>
      </w:r>
      <w:r w:rsidR="000847F6">
        <w:rPr>
          <w:color w:val="595959" w:themeColor="text1" w:themeTint="A6"/>
        </w:rPr>
        <w:t xml:space="preserve">Auswahl der </w:t>
      </w:r>
      <w:r w:rsidRPr="7F835501">
        <w:rPr>
          <w:color w:val="595959" w:themeColor="text1" w:themeTint="A6"/>
        </w:rPr>
        <w:t xml:space="preserve">Wörter </w:t>
      </w:r>
      <w:r w:rsidR="000847F6">
        <w:rPr>
          <w:color w:val="595959" w:themeColor="text1" w:themeTint="A6"/>
        </w:rPr>
        <w:t>geschieht</w:t>
      </w:r>
      <w:r w:rsidR="000847F6" w:rsidRPr="7F835501">
        <w:rPr>
          <w:color w:val="595959" w:themeColor="text1" w:themeTint="A6"/>
        </w:rPr>
        <w:t xml:space="preserve"> </w:t>
      </w:r>
      <w:r w:rsidR="000847F6">
        <w:rPr>
          <w:color w:val="595959" w:themeColor="text1" w:themeTint="A6"/>
        </w:rPr>
        <w:t>zufällig</w:t>
      </w:r>
      <w:r w:rsidRPr="7F835501">
        <w:rPr>
          <w:color w:val="595959" w:themeColor="text1" w:themeTint="A6"/>
        </w:rPr>
        <w:t>. Nachdem Sie die Schwierigkeitsstufe ausgewählt haben, beginnt das Spiel.</w:t>
      </w:r>
    </w:p>
    <w:p w14:paraId="252DDA8E" w14:textId="694FD28E" w:rsidR="00D31171" w:rsidRDefault="00D31171" w:rsidP="00DE0216">
      <w:pPr>
        <w:rPr>
          <w:color w:val="595959" w:themeColor="text1" w:themeTint="A6"/>
        </w:rPr>
      </w:pPr>
    </w:p>
    <w:p w14:paraId="3645D2B9" w14:textId="77777777" w:rsidR="00DE0216" w:rsidRPr="00470BDF" w:rsidRDefault="00DE0216" w:rsidP="00A60200">
      <w:pPr>
        <w:pStyle w:val="4Haed"/>
      </w:pPr>
      <w:r w:rsidRPr="00136463">
        <w:t>WIE IST DIE APP AUFGEBAUT?</w:t>
      </w:r>
    </w:p>
    <w:p w14:paraId="364D8966" w14:textId="44F9CFB1" w:rsidR="00DE0216" w:rsidRDefault="00DE0216" w:rsidP="00844905">
      <w:pPr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>Sie können zwischen den folgenden Menüpunkten auswählen.</w:t>
      </w:r>
    </w:p>
    <w:p w14:paraId="4C1F9F38" w14:textId="77777777" w:rsidR="00DE0216" w:rsidRPr="00067865" w:rsidRDefault="00DE0216" w:rsidP="00DE0216">
      <w:pPr>
        <w:rPr>
          <w:color w:val="595959" w:themeColor="text1" w:themeTint="A6"/>
        </w:rPr>
      </w:pPr>
    </w:p>
    <w:p w14:paraId="412916EA" w14:textId="57E21763" w:rsidR="00D31171" w:rsidRPr="002943F5" w:rsidRDefault="002943F5" w:rsidP="00D31171">
      <w:pPr>
        <w:pStyle w:val="5Haed"/>
        <w:ind w:left="0" w:firstLine="708"/>
        <w:rPr>
          <w:b w:val="0"/>
        </w:rPr>
      </w:pPr>
      <w:r w:rsidRPr="002943F5">
        <w:rPr>
          <w:b w:val="0"/>
        </w:rPr>
        <w:t xml:space="preserve">Aufgaben: </w:t>
      </w:r>
    </w:p>
    <w:p w14:paraId="00F13D16" w14:textId="455C31C0" w:rsidR="00D31171" w:rsidRPr="001014D4" w:rsidRDefault="001014D4" w:rsidP="00844905">
      <w:pPr>
        <w:pStyle w:val="ListStandard"/>
        <w:numPr>
          <w:ilvl w:val="0"/>
          <w:numId w:val="0"/>
        </w:numPr>
        <w:ind w:left="709"/>
        <w:jc w:val="both"/>
        <w:rPr>
          <w:lang w:val="de-DE"/>
        </w:rPr>
      </w:pPr>
      <w:r>
        <w:rPr>
          <w:lang w:val="de-DE"/>
        </w:rPr>
        <w:t>Im Spiel</w:t>
      </w:r>
      <w:r w:rsidRPr="001014D4">
        <w:rPr>
          <w:lang w:val="de-DE"/>
        </w:rPr>
        <w:t xml:space="preserve"> </w:t>
      </w:r>
      <w:r w:rsidR="004A1B14">
        <w:rPr>
          <w:lang w:val="de-DE"/>
        </w:rPr>
        <w:t>werden</w:t>
      </w:r>
      <w:r w:rsidR="00DE4D96">
        <w:rPr>
          <w:lang w:val="de-DE"/>
        </w:rPr>
        <w:t xml:space="preserve"> </w:t>
      </w:r>
      <w:r w:rsidR="004A1B14" w:rsidRPr="001014D4">
        <w:rPr>
          <w:lang w:val="de-DE"/>
        </w:rPr>
        <w:t>mit dem Finger</w:t>
      </w:r>
      <w:r w:rsidR="004A1B14">
        <w:rPr>
          <w:lang w:val="de-DE"/>
        </w:rPr>
        <w:t xml:space="preserve"> </w:t>
      </w:r>
      <w:r w:rsidR="00DE4D96">
        <w:rPr>
          <w:lang w:val="de-DE"/>
        </w:rPr>
        <w:t xml:space="preserve">Silbenbögen </w:t>
      </w:r>
      <w:r w:rsidR="004A1B14">
        <w:rPr>
          <w:lang w:val="de-DE"/>
        </w:rPr>
        <w:t xml:space="preserve">in die Markierung </w:t>
      </w:r>
      <w:r w:rsidR="00D43189">
        <w:rPr>
          <w:lang w:val="de-DE"/>
        </w:rPr>
        <w:t xml:space="preserve">unter </w:t>
      </w:r>
      <w:r w:rsidR="009573BA">
        <w:rPr>
          <w:lang w:val="de-DE"/>
        </w:rPr>
        <w:t>die</w:t>
      </w:r>
      <w:r w:rsidR="00D43189">
        <w:rPr>
          <w:lang w:val="de-DE"/>
        </w:rPr>
        <w:t xml:space="preserve"> Wörter</w:t>
      </w:r>
      <w:r w:rsidR="004A1B14">
        <w:rPr>
          <w:lang w:val="de-DE"/>
        </w:rPr>
        <w:t xml:space="preserve"> gemalt</w:t>
      </w:r>
      <w:r w:rsidR="00D43189">
        <w:rPr>
          <w:lang w:val="de-DE"/>
        </w:rPr>
        <w:t>.</w:t>
      </w:r>
    </w:p>
    <w:p w14:paraId="41C1210D" w14:textId="77777777" w:rsidR="00D31171" w:rsidRDefault="00D31171" w:rsidP="00D31171">
      <w:pPr>
        <w:ind w:left="708"/>
        <w:rPr>
          <w:color w:val="595959" w:themeColor="text1" w:themeTint="A6"/>
        </w:rPr>
      </w:pPr>
    </w:p>
    <w:p w14:paraId="638CF780" w14:textId="17A81A9E" w:rsidR="001014D4" w:rsidRDefault="00D305C5" w:rsidP="001014D4">
      <w:pPr>
        <w:pStyle w:val="5Haed"/>
      </w:pPr>
      <w:r>
        <w:rPr>
          <w:b w:val="0"/>
          <w:bCs w:val="0"/>
        </w:rPr>
        <w:t>Hilfe:</w:t>
      </w:r>
      <w:r w:rsidR="001014D4">
        <w:t xml:space="preserve"> </w:t>
      </w:r>
    </w:p>
    <w:p w14:paraId="40513E20" w14:textId="79902C68" w:rsidR="00D43189" w:rsidRDefault="7F835501" w:rsidP="00844905">
      <w:pPr>
        <w:ind w:left="708"/>
        <w:jc w:val="both"/>
        <w:rPr>
          <w:color w:val="595959" w:themeColor="text1" w:themeTint="A6"/>
        </w:rPr>
      </w:pPr>
      <w:r w:rsidRPr="7F835501">
        <w:rPr>
          <w:color w:val="595959" w:themeColor="text1" w:themeTint="A6"/>
        </w:rPr>
        <w:t xml:space="preserve">Durch Antippen des Fragezeichen-Symbols (unten links), erscheint in einem Dialogfenster eine Erklärung, wie das Spiel gespielt werden soll. </w:t>
      </w:r>
    </w:p>
    <w:p w14:paraId="69680FC2" w14:textId="78674BDC" w:rsidR="001014D4" w:rsidRDefault="00C93856" w:rsidP="00C93856">
      <w:pPr>
        <w:rPr>
          <w:color w:val="595959" w:themeColor="text1" w:themeTint="A6"/>
        </w:rPr>
      </w:pPr>
      <w:r>
        <w:rPr>
          <w:color w:val="595959" w:themeColor="text1" w:themeTint="A6"/>
        </w:rPr>
        <w:tab/>
      </w:r>
    </w:p>
    <w:p w14:paraId="583175B8" w14:textId="2711D739" w:rsidR="001014D4" w:rsidRDefault="00D305C5" w:rsidP="001014D4">
      <w:pPr>
        <w:pStyle w:val="5Haed"/>
      </w:pPr>
      <w:r>
        <w:rPr>
          <w:b w:val="0"/>
          <w:bCs w:val="0"/>
        </w:rPr>
        <w:t xml:space="preserve">Silbenschwingen-Symbol: </w:t>
      </w:r>
    </w:p>
    <w:p w14:paraId="2D4B9869" w14:textId="2B049462" w:rsidR="00D31171" w:rsidRPr="00D43189" w:rsidRDefault="7F835501" w:rsidP="00844905">
      <w:pPr>
        <w:ind w:left="708"/>
        <w:jc w:val="both"/>
        <w:rPr>
          <w:color w:val="595959" w:themeColor="text1" w:themeTint="A6"/>
        </w:rPr>
      </w:pPr>
      <w:r w:rsidRPr="7F835501">
        <w:rPr>
          <w:color w:val="595959" w:themeColor="text1" w:themeTint="A6"/>
        </w:rPr>
        <w:t>Mit Hilfe des gelben Symbols (unten mittig) können die Schwierigkeitsstufen eingestellt werden.</w:t>
      </w:r>
    </w:p>
    <w:sectPr w:rsidR="00D31171" w:rsidRPr="00D43189" w:rsidSect="00B3298A">
      <w:headerReference w:type="default" r:id="rId8"/>
      <w:footerReference w:type="even" r:id="rId9"/>
      <w:footerReference w:type="default" r:id="rId10"/>
      <w:pgSz w:w="11900" w:h="16840"/>
      <w:pgMar w:top="1418" w:right="1701" w:bottom="1701" w:left="1418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5D76B" w14:textId="77777777" w:rsidR="00D4382B" w:rsidRDefault="00D4382B" w:rsidP="00F87551">
      <w:r>
        <w:separator/>
      </w:r>
    </w:p>
  </w:endnote>
  <w:endnote w:type="continuationSeparator" w:id="0">
    <w:p w14:paraId="1073F98D" w14:textId="77777777" w:rsidR="00D4382B" w:rsidRDefault="00D4382B" w:rsidP="00F87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Textkörper CS)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229964015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42DF588F" w14:textId="1B828E4A" w:rsidR="00D679BA" w:rsidRDefault="00D679BA" w:rsidP="0079363F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EA0D5F1" w14:textId="77777777" w:rsidR="00F87551" w:rsidRDefault="00F87551" w:rsidP="00D679BA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  <w:color w:val="000000" w:themeColor="text1"/>
      </w:rPr>
      <w:id w:val="-102871290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308F303E" w14:textId="3B2CD79B" w:rsidR="00D679BA" w:rsidRPr="00F65F18" w:rsidRDefault="00D679BA" w:rsidP="00064BB2">
        <w:pPr>
          <w:pStyle w:val="Fuzeile"/>
          <w:framePr w:w="459" w:h="457" w:hRule="exact" w:wrap="notBeside" w:vAnchor="page" w:hAnchor="page" w:x="10261" w:y="16005"/>
          <w:jc w:val="right"/>
          <w:rPr>
            <w:rStyle w:val="Seitenzahl"/>
            <w:color w:val="000000" w:themeColor="text1"/>
          </w:rPr>
        </w:pPr>
        <w:r w:rsidRPr="00F65F18">
          <w:rPr>
            <w:rStyle w:val="Seitenzahl"/>
            <w:color w:val="000000" w:themeColor="text1"/>
          </w:rPr>
          <w:fldChar w:fldCharType="begin"/>
        </w:r>
        <w:r w:rsidRPr="00F65F18">
          <w:rPr>
            <w:rStyle w:val="Seitenzahl"/>
            <w:color w:val="000000" w:themeColor="text1"/>
          </w:rPr>
          <w:instrText xml:space="preserve"> PAGE </w:instrText>
        </w:r>
        <w:r w:rsidRPr="00F65F18">
          <w:rPr>
            <w:rStyle w:val="Seitenzahl"/>
            <w:color w:val="000000" w:themeColor="text1"/>
          </w:rPr>
          <w:fldChar w:fldCharType="separate"/>
        </w:r>
        <w:r w:rsidR="00B51864">
          <w:rPr>
            <w:rStyle w:val="Seitenzahl"/>
            <w:noProof/>
            <w:color w:val="000000" w:themeColor="text1"/>
          </w:rPr>
          <w:t>1</w:t>
        </w:r>
        <w:r w:rsidRPr="00F65F18">
          <w:rPr>
            <w:rStyle w:val="Seitenzahl"/>
            <w:color w:val="000000" w:themeColor="text1"/>
          </w:rPr>
          <w:fldChar w:fldCharType="end"/>
        </w:r>
      </w:p>
    </w:sdtContent>
  </w:sdt>
  <w:p w14:paraId="4611DAE6" w14:textId="5D780BF9" w:rsidR="00F87551" w:rsidRPr="004E13F3" w:rsidRDefault="00683AC3" w:rsidP="00D679BA">
    <w:pPr>
      <w:pStyle w:val="Fuzeile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1FBB26" wp14:editId="001AA08B">
              <wp:simplePos x="0" y="0"/>
              <wp:positionH relativeFrom="column">
                <wp:posOffset>-43903</wp:posOffset>
              </wp:positionH>
              <wp:positionV relativeFrom="paragraph">
                <wp:posOffset>-259522</wp:posOffset>
              </wp:positionV>
              <wp:extent cx="5150734" cy="883920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50734" cy="8839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477EA8C" w14:textId="12F145A7" w:rsidR="00F65F18" w:rsidRPr="00F65F18" w:rsidRDefault="00DE0216" w:rsidP="00F65F18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© </w:t>
                          </w:r>
                          <w:r w:rsidR="00F65F18" w:rsidRPr="00F65F18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SchLau D – Schriftsprachliches Lernen auf Distanz in der ersten Jahrgangsstufe </w:t>
                          </w:r>
                        </w:p>
                        <w:p w14:paraId="7C5C5C7D" w14:textId="77959641" w:rsidR="00F65F18" w:rsidRPr="00F65F18" w:rsidRDefault="00F65F18" w:rsidP="00DE0216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243DF286" w14:textId="77777777" w:rsidR="00F65F18" w:rsidRPr="00F65F18" w:rsidRDefault="00F65F18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1FBB26" id="_x0000_t202" coordsize="21600,21600" o:spt="202" path="m,l,21600r21600,l21600,xe">
              <v:stroke joinstyle="miter"/>
              <v:path gradientshapeok="t" o:connecttype="rect"/>
            </v:shapetype>
            <v:shape id="Textfeld 6" o:spid="_x0000_s1026" type="#_x0000_t202" style="position:absolute;margin-left:-3.45pt;margin-top:-20.45pt;width:405.55pt;height:69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" filled="f" stroked="f" strokeweight=".5pt">
              <v:textbox>
                <w:txbxContent>
                  <w:p w14:paraId="6477EA8C" w14:textId="12F145A7" w:rsidR="00F65F18" w:rsidRPr="00F65F18" w:rsidRDefault="00DE0216" w:rsidP="00F65F18">
                    <w:pPr>
                      <w:pStyle w:val="berschrift1"/>
                      <w:spacing w:line="240" w:lineRule="auto"/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© </w:t>
                    </w:r>
                    <w:proofErr w:type="spellStart"/>
                    <w:r w:rsidR="00F65F18" w:rsidRPr="00F65F18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>SchLau</w:t>
                    </w:r>
                    <w:proofErr w:type="spellEnd"/>
                    <w:r w:rsidR="00F65F18" w:rsidRPr="00F65F18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 D – Schriftsprachliches Lernen auf Distanz in der ersten Jahrgangsstufe </w:t>
                    </w:r>
                  </w:p>
                  <w:p w14:paraId="7C5C5C7D" w14:textId="77959641" w:rsidR="00F65F18" w:rsidRPr="00F65F18" w:rsidRDefault="00F65F18" w:rsidP="00DE0216">
                    <w:pPr>
                      <w:pStyle w:val="berschrift1"/>
                      <w:spacing w:line="240" w:lineRule="auto"/>
                      <w:rPr>
                        <w:rFonts w:ascii="Helvetica" w:hAnsi="Helvetica"/>
                        <w:b w:val="0"/>
                        <w:color w:val="000000"/>
                        <w:sz w:val="18"/>
                        <w:szCs w:val="18"/>
                      </w:rPr>
                    </w:pPr>
                  </w:p>
                  <w:p w14:paraId="243DF286" w14:textId="77777777" w:rsidR="00F65F18" w:rsidRPr="00F65F18" w:rsidRDefault="00F65F18">
                    <w:pPr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064BB2"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348AE663" wp14:editId="10E9B4B0">
              <wp:simplePos x="0" y="0"/>
              <wp:positionH relativeFrom="column">
                <wp:posOffset>-976630</wp:posOffset>
              </wp:positionH>
              <wp:positionV relativeFrom="paragraph">
                <wp:posOffset>-87630</wp:posOffset>
              </wp:positionV>
              <wp:extent cx="6515100" cy="780415"/>
              <wp:effectExtent l="0" t="0" r="0" b="0"/>
              <wp:wrapNone/>
              <wp:docPr id="4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100" cy="780415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hteck 4" style="position:absolute;margin-left:-76.9pt;margin-top:-6.9pt;width:513pt;height:61.4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e7e6e6 [3214]" stroked="f" strokeweight="1pt" w14:anchorId="1B591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"/>
          </w:pict>
        </mc:Fallback>
      </mc:AlternateContent>
    </w:r>
    <w:r w:rsidR="00064BB2">
      <w:rPr>
        <w:noProof/>
      </w:rPr>
      <mc:AlternateContent>
        <mc:Choice Requires="wps">
          <w:drawing>
            <wp:anchor distT="0" distB="0" distL="114300" distR="114300" simplePos="0" relativeHeight="251657214" behindDoc="1" locked="0" layoutInCell="1" allowOverlap="1" wp14:anchorId="235E30C1" wp14:editId="0155840F">
              <wp:simplePos x="0" y="0"/>
              <wp:positionH relativeFrom="column">
                <wp:posOffset>5538470</wp:posOffset>
              </wp:positionH>
              <wp:positionV relativeFrom="paragraph">
                <wp:posOffset>-87630</wp:posOffset>
              </wp:positionV>
              <wp:extent cx="1130300" cy="793115"/>
              <wp:effectExtent l="0" t="0" r="0" b="0"/>
              <wp:wrapNone/>
              <wp:docPr id="5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0300" cy="793115"/>
                      </a:xfrm>
                      <a:prstGeom prst="rect">
                        <a:avLst/>
                      </a:prstGeom>
                      <a:solidFill>
                        <a:srgbClr val="FBBB2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hteck 5" style="position:absolute;margin-left:436.1pt;margin-top:-6.9pt;width:89pt;height:62.45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bbb21" stroked="f" strokeweight="1pt" w14:anchorId="087C4D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2AF83" w14:textId="77777777" w:rsidR="00D4382B" w:rsidRDefault="00D4382B" w:rsidP="00F87551">
      <w:r>
        <w:separator/>
      </w:r>
    </w:p>
  </w:footnote>
  <w:footnote w:type="continuationSeparator" w:id="0">
    <w:p w14:paraId="6FC888D2" w14:textId="77777777" w:rsidR="00D4382B" w:rsidRDefault="00D4382B" w:rsidP="00F875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0C36D" w14:textId="0183DD8C" w:rsidR="00E7356A" w:rsidRDefault="00E7356A">
    <w:pPr>
      <w:pStyle w:val="Kopfzeil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3A78E3B" wp14:editId="6C6F88C1">
          <wp:simplePos x="0" y="0"/>
          <wp:positionH relativeFrom="rightMargin">
            <wp:posOffset>-926465</wp:posOffset>
          </wp:positionH>
          <wp:positionV relativeFrom="paragraph">
            <wp:posOffset>-150495</wp:posOffset>
          </wp:positionV>
          <wp:extent cx="1040130" cy="716280"/>
          <wp:effectExtent l="0" t="0" r="1270" b="0"/>
          <wp:wrapNone/>
          <wp:docPr id="10" name="Bild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69FC27" w14:textId="53125641" w:rsidR="00E7356A" w:rsidRDefault="00E7356A">
    <w:pPr>
      <w:pStyle w:val="Kopfzeile"/>
    </w:pPr>
  </w:p>
  <w:p w14:paraId="792EA7B9" w14:textId="6C5D35A4" w:rsidR="00871740" w:rsidRDefault="00871740">
    <w:pPr>
      <w:pStyle w:val="Kopfzeile"/>
    </w:pPr>
  </w:p>
  <w:p w14:paraId="3CBFEECE" w14:textId="3B91459A" w:rsidR="00F87551" w:rsidRDefault="00E7356A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F27FFE8" wp14:editId="2E8F8D05">
              <wp:simplePos x="0" y="0"/>
              <wp:positionH relativeFrom="column">
                <wp:posOffset>3029</wp:posOffset>
              </wp:positionH>
              <wp:positionV relativeFrom="paragraph">
                <wp:posOffset>9967</wp:posOffset>
              </wp:positionV>
              <wp:extent cx="6661713" cy="0"/>
              <wp:effectExtent l="0" t="0" r="6350" b="12700"/>
              <wp:wrapNone/>
              <wp:docPr id="9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713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Gerade Verbindung 9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gray [1629]" strokeweight="1pt" from=".25pt,.8pt" to="524.8pt,.8pt" w14:anchorId="6F1B40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1.3pt;height:21.3pt" o:bullet="t">
        <v:imagedata r:id="rId1" o:title="Internet"/>
      </v:shape>
    </w:pict>
  </w:numPicBullet>
  <w:abstractNum w:abstractNumId="0" w15:restartNumberingAfterBreak="0">
    <w:nsid w:val="FFFFFF7C"/>
    <w:multiLevelType w:val="singleLevel"/>
    <w:tmpl w:val="E43A4B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D03E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FA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8926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E4A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C8CF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B44D1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22BC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DE09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0E93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A2946"/>
    <w:multiLevelType w:val="hybridMultilevel"/>
    <w:tmpl w:val="2988ACA0"/>
    <w:lvl w:ilvl="0" w:tplc="3DAC3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B456F3"/>
    <w:multiLevelType w:val="hybridMultilevel"/>
    <w:tmpl w:val="DAF8F160"/>
    <w:lvl w:ilvl="0" w:tplc="9410D396">
      <w:start w:val="1"/>
      <w:numFmt w:val="decimal"/>
      <w:lvlText w:val="%1."/>
      <w:lvlJc w:val="left"/>
      <w:pPr>
        <w:ind w:left="1068" w:hanging="360"/>
      </w:pPr>
      <w:rPr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8D5DF1"/>
    <w:multiLevelType w:val="hybridMultilevel"/>
    <w:tmpl w:val="563EDEC4"/>
    <w:lvl w:ilvl="0" w:tplc="0407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3" w15:restartNumberingAfterBreak="0">
    <w:nsid w:val="12917EAE"/>
    <w:multiLevelType w:val="hybridMultilevel"/>
    <w:tmpl w:val="A0B6E0C2"/>
    <w:lvl w:ilvl="0" w:tplc="3DAC3D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1629D6"/>
    <w:multiLevelType w:val="hybridMultilevel"/>
    <w:tmpl w:val="D682C8B6"/>
    <w:lvl w:ilvl="0" w:tplc="9C62C546">
      <w:start w:val="1"/>
      <w:numFmt w:val="bullet"/>
      <w:pStyle w:val="Link"/>
      <w:lvlText w:val=""/>
      <w:lvlPicBulletId w:val="0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15" w15:restartNumberingAfterBreak="0">
    <w:nsid w:val="19EB0C69"/>
    <w:multiLevelType w:val="hybridMultilevel"/>
    <w:tmpl w:val="FC5030FC"/>
    <w:lvl w:ilvl="0" w:tplc="9410D396">
      <w:start w:val="1"/>
      <w:numFmt w:val="decimal"/>
      <w:lvlText w:val="%1."/>
      <w:lvlJc w:val="left"/>
      <w:pPr>
        <w:ind w:left="1068" w:hanging="360"/>
      </w:pPr>
      <w:rPr>
        <w:b w:val="0"/>
      </w:rPr>
    </w:lvl>
    <w:lvl w:ilvl="1" w:tplc="04070019" w:tentative="1">
      <w:start w:val="1"/>
      <w:numFmt w:val="lowerLetter"/>
      <w:lvlText w:val="%2."/>
      <w:lvlJc w:val="left"/>
      <w:pPr>
        <w:ind w:left="1500" w:hanging="360"/>
      </w:pPr>
    </w:lvl>
    <w:lvl w:ilvl="2" w:tplc="0407001B" w:tentative="1">
      <w:start w:val="1"/>
      <w:numFmt w:val="lowerRoman"/>
      <w:lvlText w:val="%3."/>
      <w:lvlJc w:val="right"/>
      <w:pPr>
        <w:ind w:left="2220" w:hanging="180"/>
      </w:pPr>
    </w:lvl>
    <w:lvl w:ilvl="3" w:tplc="0407000F" w:tentative="1">
      <w:start w:val="1"/>
      <w:numFmt w:val="decimal"/>
      <w:lvlText w:val="%4."/>
      <w:lvlJc w:val="left"/>
      <w:pPr>
        <w:ind w:left="2940" w:hanging="360"/>
      </w:pPr>
    </w:lvl>
    <w:lvl w:ilvl="4" w:tplc="04070019" w:tentative="1">
      <w:start w:val="1"/>
      <w:numFmt w:val="lowerLetter"/>
      <w:lvlText w:val="%5."/>
      <w:lvlJc w:val="left"/>
      <w:pPr>
        <w:ind w:left="3660" w:hanging="360"/>
      </w:pPr>
    </w:lvl>
    <w:lvl w:ilvl="5" w:tplc="0407001B" w:tentative="1">
      <w:start w:val="1"/>
      <w:numFmt w:val="lowerRoman"/>
      <w:lvlText w:val="%6."/>
      <w:lvlJc w:val="right"/>
      <w:pPr>
        <w:ind w:left="4380" w:hanging="180"/>
      </w:pPr>
    </w:lvl>
    <w:lvl w:ilvl="6" w:tplc="0407000F" w:tentative="1">
      <w:start w:val="1"/>
      <w:numFmt w:val="decimal"/>
      <w:lvlText w:val="%7."/>
      <w:lvlJc w:val="left"/>
      <w:pPr>
        <w:ind w:left="5100" w:hanging="360"/>
      </w:pPr>
    </w:lvl>
    <w:lvl w:ilvl="7" w:tplc="04070019" w:tentative="1">
      <w:start w:val="1"/>
      <w:numFmt w:val="lowerLetter"/>
      <w:lvlText w:val="%8."/>
      <w:lvlJc w:val="left"/>
      <w:pPr>
        <w:ind w:left="5820" w:hanging="360"/>
      </w:pPr>
    </w:lvl>
    <w:lvl w:ilvl="8" w:tplc="0407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1A9F6A22"/>
    <w:multiLevelType w:val="hybridMultilevel"/>
    <w:tmpl w:val="BB728350"/>
    <w:lvl w:ilvl="0" w:tplc="3DAC3D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4B7A07"/>
    <w:multiLevelType w:val="hybridMultilevel"/>
    <w:tmpl w:val="963ABC20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1EEF71C6"/>
    <w:multiLevelType w:val="hybridMultilevel"/>
    <w:tmpl w:val="63BCB436"/>
    <w:lvl w:ilvl="0" w:tplc="0407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9" w15:restartNumberingAfterBreak="0">
    <w:nsid w:val="24E34AB0"/>
    <w:multiLevelType w:val="hybridMultilevel"/>
    <w:tmpl w:val="F6F81EFA"/>
    <w:lvl w:ilvl="0" w:tplc="9410D396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</w:rPr>
    </w:lvl>
    <w:lvl w:ilvl="1" w:tplc="0407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0" w15:restartNumberingAfterBreak="0">
    <w:nsid w:val="263A3601"/>
    <w:multiLevelType w:val="hybridMultilevel"/>
    <w:tmpl w:val="658E7872"/>
    <w:lvl w:ilvl="0" w:tplc="0407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1" w15:restartNumberingAfterBreak="0">
    <w:nsid w:val="2D8D2747"/>
    <w:multiLevelType w:val="hybridMultilevel"/>
    <w:tmpl w:val="F11C658C"/>
    <w:lvl w:ilvl="0" w:tplc="0407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2E4E11A8"/>
    <w:multiLevelType w:val="hybridMultilevel"/>
    <w:tmpl w:val="1CAC41FC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807311"/>
    <w:multiLevelType w:val="hybridMultilevel"/>
    <w:tmpl w:val="CA104EC4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370D1F9D"/>
    <w:multiLevelType w:val="hybridMultilevel"/>
    <w:tmpl w:val="2C0E7A30"/>
    <w:lvl w:ilvl="0" w:tplc="6EC60954">
      <w:start w:val="2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D650C0"/>
    <w:multiLevelType w:val="hybridMultilevel"/>
    <w:tmpl w:val="74B49E34"/>
    <w:lvl w:ilvl="0" w:tplc="9B2EDE38">
      <w:start w:val="1"/>
      <w:numFmt w:val="bullet"/>
      <w:lvlText w:val=""/>
      <w:lvlJc w:val="left"/>
      <w:pPr>
        <w:ind w:left="360" w:hanging="360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8B1205E"/>
    <w:multiLevelType w:val="hybridMultilevel"/>
    <w:tmpl w:val="65C80F96"/>
    <w:lvl w:ilvl="0" w:tplc="40905A6A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2148" w:hanging="360"/>
      </w:pPr>
    </w:lvl>
    <w:lvl w:ilvl="2" w:tplc="0407001B" w:tentative="1">
      <w:start w:val="1"/>
      <w:numFmt w:val="lowerRoman"/>
      <w:lvlText w:val="%3."/>
      <w:lvlJc w:val="right"/>
      <w:pPr>
        <w:ind w:left="2868" w:hanging="180"/>
      </w:pPr>
    </w:lvl>
    <w:lvl w:ilvl="3" w:tplc="0407000F" w:tentative="1">
      <w:start w:val="1"/>
      <w:numFmt w:val="decimal"/>
      <w:lvlText w:val="%4."/>
      <w:lvlJc w:val="left"/>
      <w:pPr>
        <w:ind w:left="3588" w:hanging="360"/>
      </w:pPr>
    </w:lvl>
    <w:lvl w:ilvl="4" w:tplc="04070019" w:tentative="1">
      <w:start w:val="1"/>
      <w:numFmt w:val="lowerLetter"/>
      <w:lvlText w:val="%5."/>
      <w:lvlJc w:val="left"/>
      <w:pPr>
        <w:ind w:left="4308" w:hanging="360"/>
      </w:pPr>
    </w:lvl>
    <w:lvl w:ilvl="5" w:tplc="0407001B" w:tentative="1">
      <w:start w:val="1"/>
      <w:numFmt w:val="lowerRoman"/>
      <w:lvlText w:val="%6."/>
      <w:lvlJc w:val="right"/>
      <w:pPr>
        <w:ind w:left="5028" w:hanging="180"/>
      </w:pPr>
    </w:lvl>
    <w:lvl w:ilvl="6" w:tplc="0407000F" w:tentative="1">
      <w:start w:val="1"/>
      <w:numFmt w:val="decimal"/>
      <w:lvlText w:val="%7."/>
      <w:lvlJc w:val="left"/>
      <w:pPr>
        <w:ind w:left="5748" w:hanging="360"/>
      </w:pPr>
    </w:lvl>
    <w:lvl w:ilvl="7" w:tplc="04070019" w:tentative="1">
      <w:start w:val="1"/>
      <w:numFmt w:val="lowerLetter"/>
      <w:lvlText w:val="%8."/>
      <w:lvlJc w:val="left"/>
      <w:pPr>
        <w:ind w:left="6468" w:hanging="360"/>
      </w:pPr>
    </w:lvl>
    <w:lvl w:ilvl="8" w:tplc="0407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7" w15:restartNumberingAfterBreak="0">
    <w:nsid w:val="3E9762FD"/>
    <w:multiLevelType w:val="hybridMultilevel"/>
    <w:tmpl w:val="92567A60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40372C99"/>
    <w:multiLevelType w:val="hybridMultilevel"/>
    <w:tmpl w:val="06BEEFB8"/>
    <w:lvl w:ilvl="0" w:tplc="3DAC3D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B45275"/>
    <w:multiLevelType w:val="hybridMultilevel"/>
    <w:tmpl w:val="8D4C1FF4"/>
    <w:lvl w:ilvl="0" w:tplc="F87C4DA8">
      <w:start w:val="1"/>
      <w:numFmt w:val="bullet"/>
      <w:lvlText w:val="o"/>
      <w:lvlJc w:val="left"/>
      <w:pPr>
        <w:ind w:left="142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7E2302"/>
    <w:multiLevelType w:val="hybridMultilevel"/>
    <w:tmpl w:val="2DDCD550"/>
    <w:lvl w:ilvl="0" w:tplc="0344C75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50285B"/>
    <w:multiLevelType w:val="hybridMultilevel"/>
    <w:tmpl w:val="B3B22C14"/>
    <w:lvl w:ilvl="0" w:tplc="AC12A9B8">
      <w:start w:val="1"/>
      <w:numFmt w:val="bullet"/>
      <w:lvlText w:val=":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4D050D98"/>
    <w:multiLevelType w:val="hybridMultilevel"/>
    <w:tmpl w:val="06BEEFB8"/>
    <w:lvl w:ilvl="0" w:tplc="3DAC3D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C7795D"/>
    <w:multiLevelType w:val="hybridMultilevel"/>
    <w:tmpl w:val="DB3AFDA0"/>
    <w:lvl w:ilvl="0" w:tplc="08924404">
      <w:start w:val="1"/>
      <w:numFmt w:val="decimal"/>
      <w:lvlText w:val="%1."/>
      <w:lvlJc w:val="left"/>
      <w:pPr>
        <w:ind w:left="1068" w:hanging="360"/>
      </w:pPr>
      <w:rPr>
        <w:b w:val="0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50D37527"/>
    <w:multiLevelType w:val="hybridMultilevel"/>
    <w:tmpl w:val="06400474"/>
    <w:lvl w:ilvl="0" w:tplc="569893FA">
      <w:start w:val="1"/>
      <w:numFmt w:val="decimal"/>
      <w:lvlText w:val="%1."/>
      <w:lvlJc w:val="left"/>
      <w:pPr>
        <w:ind w:left="502" w:hanging="360"/>
      </w:pPr>
      <w:rPr>
        <w:rFonts w:hint="default"/>
        <w:color w:val="595959" w:themeColor="text1" w:themeTint="A6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31834"/>
    <w:multiLevelType w:val="hybridMultilevel"/>
    <w:tmpl w:val="4DB6C240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</w:rPr>
    </w:lvl>
    <w:lvl w:ilvl="1" w:tplc="0407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36" w15:restartNumberingAfterBreak="0">
    <w:nsid w:val="58034664"/>
    <w:multiLevelType w:val="hybridMultilevel"/>
    <w:tmpl w:val="95926A16"/>
    <w:lvl w:ilvl="0" w:tplc="3DAC3DDA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40905A6A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 w:tplc="0407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3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59B52C4F"/>
    <w:multiLevelType w:val="hybridMultilevel"/>
    <w:tmpl w:val="F75C0906"/>
    <w:lvl w:ilvl="0" w:tplc="3DAC3DDA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38" w15:restartNumberingAfterBreak="0">
    <w:nsid w:val="5C1B368B"/>
    <w:multiLevelType w:val="hybridMultilevel"/>
    <w:tmpl w:val="6352B206"/>
    <w:lvl w:ilvl="0" w:tplc="5CEE71C2">
      <w:start w:val="1"/>
      <w:numFmt w:val="bullet"/>
      <w:lvlText w:val=""/>
      <w:lvlJc w:val="left"/>
      <w:pPr>
        <w:ind w:left="170" w:hanging="170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035149"/>
    <w:multiLevelType w:val="hybridMultilevel"/>
    <w:tmpl w:val="7ADCD984"/>
    <w:lvl w:ilvl="0" w:tplc="188068EA">
      <w:start w:val="1"/>
      <w:numFmt w:val="bullet"/>
      <w:lvlText w:val=""/>
      <w:lvlJc w:val="left"/>
      <w:pPr>
        <w:ind w:left="284" w:hanging="284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2B041BB"/>
    <w:multiLevelType w:val="hybridMultilevel"/>
    <w:tmpl w:val="AC34DB26"/>
    <w:lvl w:ilvl="0" w:tplc="9410D396">
      <w:start w:val="1"/>
      <w:numFmt w:val="decimal"/>
      <w:lvlText w:val="%1."/>
      <w:lvlJc w:val="left"/>
      <w:pPr>
        <w:ind w:left="1068" w:hanging="360"/>
      </w:pPr>
      <w:rPr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A55B8E"/>
    <w:multiLevelType w:val="hybridMultilevel"/>
    <w:tmpl w:val="66901172"/>
    <w:lvl w:ilvl="0" w:tplc="060679DE">
      <w:start w:val="1"/>
      <w:numFmt w:val="bullet"/>
      <w:lvlText w:val=""/>
      <w:lvlJc w:val="left"/>
      <w:pPr>
        <w:ind w:left="284" w:hanging="284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5D47E6"/>
    <w:multiLevelType w:val="hybridMultilevel"/>
    <w:tmpl w:val="06BEEFB8"/>
    <w:lvl w:ilvl="0" w:tplc="3DAC3D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0D2B08"/>
    <w:multiLevelType w:val="hybridMultilevel"/>
    <w:tmpl w:val="0E96CC00"/>
    <w:lvl w:ilvl="0" w:tplc="0407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44" w15:restartNumberingAfterBreak="0">
    <w:nsid w:val="7B8A330D"/>
    <w:multiLevelType w:val="hybridMultilevel"/>
    <w:tmpl w:val="3F2E5CB4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5" w15:restartNumberingAfterBreak="0">
    <w:nsid w:val="7C2A1D9B"/>
    <w:multiLevelType w:val="hybridMultilevel"/>
    <w:tmpl w:val="048CB226"/>
    <w:lvl w:ilvl="0" w:tplc="0BC28264">
      <w:start w:val="1"/>
      <w:numFmt w:val="bullet"/>
      <w:pStyle w:val="ListStandard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6" w15:restartNumberingAfterBreak="0">
    <w:nsid w:val="7E1678AC"/>
    <w:multiLevelType w:val="hybridMultilevel"/>
    <w:tmpl w:val="42A8B95A"/>
    <w:lvl w:ilvl="0" w:tplc="3DAC3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875085">
    <w:abstractNumId w:val="22"/>
  </w:num>
  <w:num w:numId="2" w16cid:durableId="240258879">
    <w:abstractNumId w:val="39"/>
  </w:num>
  <w:num w:numId="3" w16cid:durableId="1179386771">
    <w:abstractNumId w:val="25"/>
  </w:num>
  <w:num w:numId="4" w16cid:durableId="981419921">
    <w:abstractNumId w:val="38"/>
  </w:num>
  <w:num w:numId="5" w16cid:durableId="1338265612">
    <w:abstractNumId w:val="41"/>
  </w:num>
  <w:num w:numId="6" w16cid:durableId="440271906">
    <w:abstractNumId w:val="23"/>
  </w:num>
  <w:num w:numId="7" w16cid:durableId="756245630">
    <w:abstractNumId w:val="31"/>
  </w:num>
  <w:num w:numId="8" w16cid:durableId="2134516845">
    <w:abstractNumId w:val="21"/>
  </w:num>
  <w:num w:numId="9" w16cid:durableId="1830249078">
    <w:abstractNumId w:val="12"/>
  </w:num>
  <w:num w:numId="10" w16cid:durableId="1171798775">
    <w:abstractNumId w:val="29"/>
  </w:num>
  <w:num w:numId="11" w16cid:durableId="1419214067">
    <w:abstractNumId w:val="45"/>
  </w:num>
  <w:num w:numId="12" w16cid:durableId="1813013518">
    <w:abstractNumId w:val="43"/>
  </w:num>
  <w:num w:numId="13" w16cid:durableId="512187561">
    <w:abstractNumId w:val="14"/>
  </w:num>
  <w:num w:numId="14" w16cid:durableId="206065033">
    <w:abstractNumId w:val="0"/>
  </w:num>
  <w:num w:numId="15" w16cid:durableId="805048607">
    <w:abstractNumId w:val="1"/>
  </w:num>
  <w:num w:numId="16" w16cid:durableId="1082679746">
    <w:abstractNumId w:val="2"/>
  </w:num>
  <w:num w:numId="17" w16cid:durableId="1756896689">
    <w:abstractNumId w:val="3"/>
  </w:num>
  <w:num w:numId="18" w16cid:durableId="1722636279">
    <w:abstractNumId w:val="8"/>
  </w:num>
  <w:num w:numId="19" w16cid:durableId="248849313">
    <w:abstractNumId w:val="4"/>
  </w:num>
  <w:num w:numId="20" w16cid:durableId="1501236256">
    <w:abstractNumId w:val="5"/>
  </w:num>
  <w:num w:numId="21" w16cid:durableId="690763490">
    <w:abstractNumId w:val="6"/>
  </w:num>
  <w:num w:numId="22" w16cid:durableId="266934852">
    <w:abstractNumId w:val="7"/>
  </w:num>
  <w:num w:numId="23" w16cid:durableId="2981407">
    <w:abstractNumId w:val="9"/>
  </w:num>
  <w:num w:numId="24" w16cid:durableId="1094742334">
    <w:abstractNumId w:val="30"/>
  </w:num>
  <w:num w:numId="25" w16cid:durableId="77021343">
    <w:abstractNumId w:val="13"/>
  </w:num>
  <w:num w:numId="26" w16cid:durableId="426468196">
    <w:abstractNumId w:val="42"/>
  </w:num>
  <w:num w:numId="27" w16cid:durableId="141507073">
    <w:abstractNumId w:val="28"/>
  </w:num>
  <w:num w:numId="28" w16cid:durableId="2119791456">
    <w:abstractNumId w:val="32"/>
  </w:num>
  <w:num w:numId="29" w16cid:durableId="1242253024">
    <w:abstractNumId w:val="16"/>
  </w:num>
  <w:num w:numId="30" w16cid:durableId="48305664">
    <w:abstractNumId w:val="33"/>
  </w:num>
  <w:num w:numId="31" w16cid:durableId="1265727467">
    <w:abstractNumId w:val="27"/>
  </w:num>
  <w:num w:numId="32" w16cid:durableId="656225163">
    <w:abstractNumId w:val="17"/>
  </w:num>
  <w:num w:numId="33" w16cid:durableId="93600211">
    <w:abstractNumId w:val="44"/>
  </w:num>
  <w:num w:numId="34" w16cid:durableId="1078212652">
    <w:abstractNumId w:val="15"/>
  </w:num>
  <w:num w:numId="35" w16cid:durableId="1620911960">
    <w:abstractNumId w:val="11"/>
  </w:num>
  <w:num w:numId="36" w16cid:durableId="1949435231">
    <w:abstractNumId w:val="40"/>
  </w:num>
  <w:num w:numId="37" w16cid:durableId="602496963">
    <w:abstractNumId w:val="18"/>
  </w:num>
  <w:num w:numId="38" w16cid:durableId="1860192857">
    <w:abstractNumId w:val="19"/>
  </w:num>
  <w:num w:numId="39" w16cid:durableId="349769237">
    <w:abstractNumId w:val="35"/>
  </w:num>
  <w:num w:numId="40" w16cid:durableId="1338850687">
    <w:abstractNumId w:val="37"/>
  </w:num>
  <w:num w:numId="41" w16cid:durableId="1917547345">
    <w:abstractNumId w:val="26"/>
  </w:num>
  <w:num w:numId="42" w16cid:durableId="207642242">
    <w:abstractNumId w:val="36"/>
  </w:num>
  <w:num w:numId="43" w16cid:durableId="127281826">
    <w:abstractNumId w:val="20"/>
  </w:num>
  <w:num w:numId="44" w16cid:durableId="1791244307">
    <w:abstractNumId w:val="10"/>
  </w:num>
  <w:num w:numId="45" w16cid:durableId="1257981311">
    <w:abstractNumId w:val="46"/>
  </w:num>
  <w:num w:numId="46" w16cid:durableId="2025738484">
    <w:abstractNumId w:val="24"/>
  </w:num>
  <w:num w:numId="47" w16cid:durableId="138124727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DCxMDc2sTAzNbFQ0lEKTi0uzszPAykwqQUAiwNb8ywAAAA="/>
  </w:docVars>
  <w:rsids>
    <w:rsidRoot w:val="00F87551"/>
    <w:rsid w:val="000011CA"/>
    <w:rsid w:val="00001871"/>
    <w:rsid w:val="00010012"/>
    <w:rsid w:val="000348E8"/>
    <w:rsid w:val="00054FC2"/>
    <w:rsid w:val="00064BB2"/>
    <w:rsid w:val="0006588B"/>
    <w:rsid w:val="000847F6"/>
    <w:rsid w:val="00086B1B"/>
    <w:rsid w:val="000940D4"/>
    <w:rsid w:val="000B151A"/>
    <w:rsid w:val="000D4849"/>
    <w:rsid w:val="001014D4"/>
    <w:rsid w:val="001263A7"/>
    <w:rsid w:val="00131F32"/>
    <w:rsid w:val="00133B50"/>
    <w:rsid w:val="00137DBE"/>
    <w:rsid w:val="00140B8F"/>
    <w:rsid w:val="00151030"/>
    <w:rsid w:val="00155CF3"/>
    <w:rsid w:val="0016041D"/>
    <w:rsid w:val="0016415B"/>
    <w:rsid w:val="001731CD"/>
    <w:rsid w:val="00174540"/>
    <w:rsid w:val="001E649D"/>
    <w:rsid w:val="001F5239"/>
    <w:rsid w:val="0022065E"/>
    <w:rsid w:val="00231BD9"/>
    <w:rsid w:val="002471A1"/>
    <w:rsid w:val="002746BD"/>
    <w:rsid w:val="0027716C"/>
    <w:rsid w:val="002919BA"/>
    <w:rsid w:val="002943F5"/>
    <w:rsid w:val="002A6620"/>
    <w:rsid w:val="002B070D"/>
    <w:rsid w:val="002B2C27"/>
    <w:rsid w:val="002D7CB0"/>
    <w:rsid w:val="002E330F"/>
    <w:rsid w:val="002F4FFF"/>
    <w:rsid w:val="00301B92"/>
    <w:rsid w:val="003053EE"/>
    <w:rsid w:val="00314752"/>
    <w:rsid w:val="00346C61"/>
    <w:rsid w:val="0037048E"/>
    <w:rsid w:val="003742E8"/>
    <w:rsid w:val="003B752B"/>
    <w:rsid w:val="003C2DCE"/>
    <w:rsid w:val="003C41A2"/>
    <w:rsid w:val="003F2A9F"/>
    <w:rsid w:val="0040147A"/>
    <w:rsid w:val="0040685C"/>
    <w:rsid w:val="0044148D"/>
    <w:rsid w:val="00444353"/>
    <w:rsid w:val="0047385C"/>
    <w:rsid w:val="00482FFE"/>
    <w:rsid w:val="00484A77"/>
    <w:rsid w:val="00485DE4"/>
    <w:rsid w:val="00490ACC"/>
    <w:rsid w:val="004A1B14"/>
    <w:rsid w:val="004B6781"/>
    <w:rsid w:val="004C2EC4"/>
    <w:rsid w:val="004C4ACB"/>
    <w:rsid w:val="004C7B9C"/>
    <w:rsid w:val="004E13F3"/>
    <w:rsid w:val="004F71BD"/>
    <w:rsid w:val="005156D9"/>
    <w:rsid w:val="00530E59"/>
    <w:rsid w:val="00535014"/>
    <w:rsid w:val="00551D1C"/>
    <w:rsid w:val="0056501E"/>
    <w:rsid w:val="00581A68"/>
    <w:rsid w:val="00582928"/>
    <w:rsid w:val="005A796F"/>
    <w:rsid w:val="005E2157"/>
    <w:rsid w:val="005E58B1"/>
    <w:rsid w:val="005F3325"/>
    <w:rsid w:val="00611B32"/>
    <w:rsid w:val="0062041D"/>
    <w:rsid w:val="00642D12"/>
    <w:rsid w:val="00645DDF"/>
    <w:rsid w:val="00650849"/>
    <w:rsid w:val="0067093A"/>
    <w:rsid w:val="00681244"/>
    <w:rsid w:val="00683AC3"/>
    <w:rsid w:val="006B21FC"/>
    <w:rsid w:val="006E0736"/>
    <w:rsid w:val="007046C3"/>
    <w:rsid w:val="00706EC4"/>
    <w:rsid w:val="00711D57"/>
    <w:rsid w:val="0073080A"/>
    <w:rsid w:val="00734C19"/>
    <w:rsid w:val="00742885"/>
    <w:rsid w:val="00767BE9"/>
    <w:rsid w:val="007C4F7B"/>
    <w:rsid w:val="007C6DBE"/>
    <w:rsid w:val="007D744A"/>
    <w:rsid w:val="007E1499"/>
    <w:rsid w:val="007E4B74"/>
    <w:rsid w:val="007E7711"/>
    <w:rsid w:val="007E7B28"/>
    <w:rsid w:val="00800DA7"/>
    <w:rsid w:val="00832798"/>
    <w:rsid w:val="00844905"/>
    <w:rsid w:val="00844E2C"/>
    <w:rsid w:val="00861CDC"/>
    <w:rsid w:val="00871740"/>
    <w:rsid w:val="008B19A4"/>
    <w:rsid w:val="00906916"/>
    <w:rsid w:val="00910972"/>
    <w:rsid w:val="00934C2B"/>
    <w:rsid w:val="00941EFF"/>
    <w:rsid w:val="009441F4"/>
    <w:rsid w:val="009573BA"/>
    <w:rsid w:val="0096035F"/>
    <w:rsid w:val="0097558A"/>
    <w:rsid w:val="00982B88"/>
    <w:rsid w:val="00987E0E"/>
    <w:rsid w:val="009958E2"/>
    <w:rsid w:val="009B6318"/>
    <w:rsid w:val="009C0876"/>
    <w:rsid w:val="009C1DA0"/>
    <w:rsid w:val="009F470B"/>
    <w:rsid w:val="00A13D10"/>
    <w:rsid w:val="00A142E3"/>
    <w:rsid w:val="00A1460A"/>
    <w:rsid w:val="00A26433"/>
    <w:rsid w:val="00A60200"/>
    <w:rsid w:val="00A65AE4"/>
    <w:rsid w:val="00AA020B"/>
    <w:rsid w:val="00AD3985"/>
    <w:rsid w:val="00AE0D59"/>
    <w:rsid w:val="00AE3C95"/>
    <w:rsid w:val="00B1345A"/>
    <w:rsid w:val="00B207DB"/>
    <w:rsid w:val="00B31475"/>
    <w:rsid w:val="00B3298A"/>
    <w:rsid w:val="00B369DD"/>
    <w:rsid w:val="00B51864"/>
    <w:rsid w:val="00B5518F"/>
    <w:rsid w:val="00B80B44"/>
    <w:rsid w:val="00BD6419"/>
    <w:rsid w:val="00BF7018"/>
    <w:rsid w:val="00C035D1"/>
    <w:rsid w:val="00C0643A"/>
    <w:rsid w:val="00C24CF8"/>
    <w:rsid w:val="00C3456B"/>
    <w:rsid w:val="00C7007E"/>
    <w:rsid w:val="00C7041E"/>
    <w:rsid w:val="00C72635"/>
    <w:rsid w:val="00C74887"/>
    <w:rsid w:val="00C93856"/>
    <w:rsid w:val="00CC5780"/>
    <w:rsid w:val="00CD1BCF"/>
    <w:rsid w:val="00CD2AF2"/>
    <w:rsid w:val="00CE32C1"/>
    <w:rsid w:val="00D10891"/>
    <w:rsid w:val="00D305C5"/>
    <w:rsid w:val="00D31171"/>
    <w:rsid w:val="00D43189"/>
    <w:rsid w:val="00D4382B"/>
    <w:rsid w:val="00D5225A"/>
    <w:rsid w:val="00D53002"/>
    <w:rsid w:val="00D536AA"/>
    <w:rsid w:val="00D679BA"/>
    <w:rsid w:val="00D73D86"/>
    <w:rsid w:val="00DB135C"/>
    <w:rsid w:val="00DE0216"/>
    <w:rsid w:val="00DE4D96"/>
    <w:rsid w:val="00DF227B"/>
    <w:rsid w:val="00E26B27"/>
    <w:rsid w:val="00E36281"/>
    <w:rsid w:val="00E470D5"/>
    <w:rsid w:val="00E52990"/>
    <w:rsid w:val="00E704B5"/>
    <w:rsid w:val="00E7356A"/>
    <w:rsid w:val="00E76ED3"/>
    <w:rsid w:val="00E91FC0"/>
    <w:rsid w:val="00EA2CBD"/>
    <w:rsid w:val="00EB4E0D"/>
    <w:rsid w:val="00EC1C03"/>
    <w:rsid w:val="00ED123D"/>
    <w:rsid w:val="00ED2385"/>
    <w:rsid w:val="00ED7AA1"/>
    <w:rsid w:val="00F15C0F"/>
    <w:rsid w:val="00F55B3A"/>
    <w:rsid w:val="00F65EA6"/>
    <w:rsid w:val="00F65F18"/>
    <w:rsid w:val="00F66A19"/>
    <w:rsid w:val="00F7196B"/>
    <w:rsid w:val="00F71E35"/>
    <w:rsid w:val="00F73E37"/>
    <w:rsid w:val="00F87551"/>
    <w:rsid w:val="00F95E7F"/>
    <w:rsid w:val="00FA6268"/>
    <w:rsid w:val="00FE6D5C"/>
    <w:rsid w:val="00FF12A6"/>
    <w:rsid w:val="00FF1C4C"/>
    <w:rsid w:val="542F535D"/>
    <w:rsid w:val="7F835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F486EC"/>
  <w15:chartTrackingRefBased/>
  <w15:docId w15:val="{AC2D2589-3D24-4A45-A1F1-6318CA882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HAnsi" w:hAnsi="Helvetica" w:cs="Times New Roman (Textkörper CS)"/>
        <w:sz w:val="32"/>
        <w:szCs w:val="3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!Nicht Nutzen!"/>
    <w:qFormat/>
    <w:rsid w:val="00485DE4"/>
    <w:rPr>
      <w:rFonts w:eastAsia="Times New Roman" w:cs="Times New Roman"/>
      <w:sz w:val="22"/>
      <w:szCs w:val="24"/>
      <w:lang w:eastAsia="de-DE"/>
    </w:rPr>
  </w:style>
  <w:style w:type="paragraph" w:styleId="berschrift1">
    <w:name w:val="heading 1"/>
    <w:aliases w:val="- !Nicht Nutzen!"/>
    <w:basedOn w:val="Standard"/>
    <w:next w:val="Standard"/>
    <w:link w:val="berschrift1Zchn"/>
    <w:qFormat/>
    <w:rsid w:val="00F65F18"/>
    <w:pPr>
      <w:keepNext/>
      <w:autoSpaceDE w:val="0"/>
      <w:autoSpaceDN w:val="0"/>
      <w:spacing w:before="360" w:after="480" w:line="320" w:lineRule="exact"/>
      <w:contextualSpacing/>
      <w:jc w:val="both"/>
      <w:outlineLvl w:val="0"/>
    </w:pPr>
    <w:rPr>
      <w:rFonts w:ascii="Arial" w:hAnsi="Arial" w:cs="Arial"/>
      <w:b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7D744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8755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F87551"/>
  </w:style>
  <w:style w:type="paragraph" w:styleId="Fuzeile">
    <w:name w:val="footer"/>
    <w:basedOn w:val="Standard"/>
    <w:link w:val="FuzeileZchn"/>
    <w:uiPriority w:val="99"/>
    <w:unhideWhenUsed/>
    <w:rsid w:val="00F8755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F87551"/>
  </w:style>
  <w:style w:type="character" w:styleId="Seitenzahl">
    <w:name w:val="page number"/>
    <w:basedOn w:val="Absatz-Standardschriftart"/>
    <w:uiPriority w:val="99"/>
    <w:semiHidden/>
    <w:unhideWhenUsed/>
    <w:rsid w:val="00D679BA"/>
  </w:style>
  <w:style w:type="character" w:customStyle="1" w:styleId="berschrift1Zchn">
    <w:name w:val="Überschrift 1 Zchn"/>
    <w:aliases w:val="- !Nicht Nutzen! Zchn"/>
    <w:basedOn w:val="Absatz-Standardschriftart"/>
    <w:link w:val="berschrift1"/>
    <w:rsid w:val="00F65F18"/>
    <w:rPr>
      <w:rFonts w:ascii="Arial" w:eastAsia="Times New Roman" w:hAnsi="Arial" w:cs="Arial"/>
      <w:b/>
      <w:sz w:val="32"/>
      <w:szCs w:val="32"/>
      <w:lang w:eastAsia="de-DE"/>
    </w:rPr>
  </w:style>
  <w:style w:type="paragraph" w:customStyle="1" w:styleId="1Head">
    <w:name w:val="1_Head"/>
    <w:rsid w:val="00987E0E"/>
    <w:pPr>
      <w:pageBreakBefore/>
      <w:spacing w:line="320" w:lineRule="atLeast"/>
      <w:contextualSpacing/>
    </w:pPr>
    <w:rPr>
      <w:rFonts w:eastAsia="Times New Roman" w:cs="Times New Roman"/>
      <w:b/>
      <w:color w:val="595959" w:themeColor="text1" w:themeTint="A6"/>
      <w:sz w:val="40"/>
      <w:lang w:eastAsia="de-DE"/>
    </w:rPr>
  </w:style>
  <w:style w:type="table" w:styleId="Tabellenraster">
    <w:name w:val="Table Grid"/>
    <w:basedOn w:val="NormaleTabelle"/>
    <w:uiPriority w:val="39"/>
    <w:rsid w:val="00551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nk">
    <w:name w:val="Link"/>
    <w:basedOn w:val="Standard"/>
    <w:qFormat/>
    <w:rsid w:val="00E36281"/>
    <w:pPr>
      <w:numPr>
        <w:numId w:val="13"/>
      </w:numPr>
      <w:ind w:left="360"/>
    </w:pPr>
    <w:rPr>
      <w:color w:val="595959" w:themeColor="text1" w:themeTint="A6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7D744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de-DE"/>
    </w:rPr>
  </w:style>
  <w:style w:type="paragraph" w:customStyle="1" w:styleId="2Haed">
    <w:name w:val="2_Haed"/>
    <w:qFormat/>
    <w:rsid w:val="00987E0E"/>
    <w:rPr>
      <w:rFonts w:eastAsia="Times New Roman" w:cs="Times New Roman"/>
      <w:color w:val="595959" w:themeColor="text1" w:themeTint="A6"/>
      <w:sz w:val="40"/>
      <w:szCs w:val="40"/>
      <w:lang w:eastAsia="de-DE"/>
    </w:rPr>
  </w:style>
  <w:style w:type="paragraph" w:customStyle="1" w:styleId="3Head">
    <w:name w:val="3_Head"/>
    <w:qFormat/>
    <w:rsid w:val="00485DE4"/>
    <w:rPr>
      <w:rFonts w:eastAsia="Times New Roman" w:cs="Times New Roman"/>
      <w:b/>
      <w:bCs/>
      <w:color w:val="595959" w:themeColor="text1" w:themeTint="A6"/>
      <w:lang w:eastAsia="de-DE"/>
    </w:rPr>
  </w:style>
  <w:style w:type="paragraph" w:customStyle="1" w:styleId="4Haed">
    <w:name w:val="4_Haed"/>
    <w:qFormat/>
    <w:rsid w:val="003742E8"/>
    <w:rPr>
      <w:rFonts w:eastAsia="Times New Roman" w:cs="Times New Roman"/>
      <w:color w:val="595959" w:themeColor="text1" w:themeTint="A6"/>
      <w:lang w:eastAsia="de-DE"/>
    </w:rPr>
  </w:style>
  <w:style w:type="paragraph" w:customStyle="1" w:styleId="6Standardtext">
    <w:name w:val="6_Standardtext"/>
    <w:basedOn w:val="Standard"/>
    <w:qFormat/>
    <w:rsid w:val="00485DE4"/>
    <w:pPr>
      <w:ind w:left="708"/>
    </w:pPr>
    <w:rPr>
      <w:color w:val="595959" w:themeColor="text1" w:themeTint="A6"/>
      <w:lang w:val="en-US"/>
    </w:rPr>
  </w:style>
  <w:style w:type="character" w:customStyle="1" w:styleId="7StandadtextBold">
    <w:name w:val="7_Standadtext_Bold"/>
    <w:uiPriority w:val="1"/>
    <w:qFormat/>
    <w:rsid w:val="00485DE4"/>
    <w:rPr>
      <w:b/>
      <w:bCs/>
      <w:color w:val="595959" w:themeColor="text1" w:themeTint="A6"/>
      <w:lang w:val="en-US"/>
    </w:rPr>
  </w:style>
  <w:style w:type="paragraph" w:customStyle="1" w:styleId="ListStandard">
    <w:name w:val="List_Standard"/>
    <w:basedOn w:val="Standard"/>
    <w:qFormat/>
    <w:rsid w:val="00E36281"/>
    <w:pPr>
      <w:numPr>
        <w:numId w:val="11"/>
      </w:numPr>
      <w:ind w:left="1068"/>
      <w:contextualSpacing/>
    </w:pPr>
    <w:rPr>
      <w:color w:val="595959" w:themeColor="text1" w:themeTint="A6"/>
      <w:lang w:val="en-US"/>
    </w:rPr>
  </w:style>
  <w:style w:type="paragraph" w:customStyle="1" w:styleId="5Haed">
    <w:name w:val="5_Haed"/>
    <w:basedOn w:val="Standard"/>
    <w:qFormat/>
    <w:rsid w:val="00485DE4"/>
    <w:pPr>
      <w:ind w:left="708"/>
    </w:pPr>
    <w:rPr>
      <w:b/>
      <w:bCs/>
      <w:color w:val="595959" w:themeColor="text1" w:themeTint="A6"/>
    </w:rPr>
  </w:style>
  <w:style w:type="paragraph" w:customStyle="1" w:styleId="HaedAlt">
    <w:name w:val="Haed_Alt"/>
    <w:basedOn w:val="Standard"/>
    <w:qFormat/>
    <w:rsid w:val="00485DE4"/>
    <w:rPr>
      <w:i/>
      <w:iCs/>
      <w:color w:val="595959" w:themeColor="text1" w:themeTint="A6"/>
      <w:sz w:val="32"/>
      <w:szCs w:val="32"/>
    </w:rPr>
  </w:style>
  <w:style w:type="paragraph" w:customStyle="1" w:styleId="TextAlt">
    <w:name w:val="Text_Alt"/>
    <w:basedOn w:val="Standard"/>
    <w:qFormat/>
    <w:rsid w:val="00485DE4"/>
    <w:pPr>
      <w:ind w:left="708"/>
    </w:pPr>
    <w:rPr>
      <w:i/>
      <w:iCs/>
      <w:color w:val="595959" w:themeColor="text1" w:themeTint="A6"/>
      <w:lang w:val="en-US"/>
    </w:rPr>
  </w:style>
  <w:style w:type="character" w:customStyle="1" w:styleId="TextAltBold">
    <w:name w:val="Text_Alt_Bold"/>
    <w:uiPriority w:val="1"/>
    <w:qFormat/>
    <w:rsid w:val="00485DE4"/>
    <w:rPr>
      <w:b/>
      <w:bCs/>
      <w:i/>
      <w:iCs/>
      <w:color w:val="595959" w:themeColor="text1" w:themeTint="A6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1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01001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010012"/>
    <w:rPr>
      <w:rFonts w:eastAsia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1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10012"/>
    <w:rPr>
      <w:rFonts w:eastAsia="Times New Roman" w:cs="Times New Roman"/>
      <w:b/>
      <w:bCs/>
      <w:sz w:val="2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1001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10012"/>
    <w:rPr>
      <w:rFonts w:ascii="Segoe UI" w:eastAsia="Times New Roman" w:hAnsi="Segoe UI" w:cs="Segoe UI"/>
      <w:sz w:val="18"/>
      <w:szCs w:val="18"/>
      <w:lang w:eastAsia="de-DE"/>
    </w:rPr>
  </w:style>
  <w:style w:type="paragraph" w:customStyle="1" w:styleId="Link1">
    <w:name w:val="Link1"/>
    <w:basedOn w:val="Standard"/>
    <w:qFormat/>
    <w:rsid w:val="0022065E"/>
    <w:pPr>
      <w:ind w:left="1428" w:hanging="360"/>
    </w:pPr>
    <w:rPr>
      <w:color w:val="595959" w:themeColor="text1" w:themeTint="A6"/>
      <w:lang w:val="en-US"/>
    </w:rPr>
  </w:style>
  <w:style w:type="paragraph" w:styleId="Listenabsatz">
    <w:name w:val="List Paragraph"/>
    <w:basedOn w:val="Standard"/>
    <w:uiPriority w:val="34"/>
    <w:qFormat/>
    <w:rsid w:val="0022065E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22065E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C1DA0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4C2EC4"/>
    <w:rPr>
      <w:color w:val="954F72" w:themeColor="followedHyperlink"/>
      <w:u w:val="single"/>
    </w:rPr>
  </w:style>
  <w:style w:type="paragraph" w:styleId="berarbeitung">
    <w:name w:val="Revision"/>
    <w:hidden/>
    <w:uiPriority w:val="99"/>
    <w:semiHidden/>
    <w:rsid w:val="00155CF3"/>
    <w:rPr>
      <w:rFonts w:eastAsia="Times New Roman" w:cs="Times New Roman"/>
      <w:sz w:val="22"/>
      <w:szCs w:val="24"/>
      <w:lang w:eastAsia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E02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3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0B795E-6346-480B-B7E8-3661EB9C5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5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Kol</dc:creator>
  <cp:keywords/>
  <dc:description/>
  <cp:lastModifiedBy>Juliane Tolle</cp:lastModifiedBy>
  <cp:revision>3</cp:revision>
  <cp:lastPrinted>2021-01-18T14:04:00Z</cp:lastPrinted>
  <dcterms:created xsi:type="dcterms:W3CDTF">2022-04-07T08:21:00Z</dcterms:created>
  <dcterms:modified xsi:type="dcterms:W3CDTF">2022-04-07T08:21:00Z</dcterms:modified>
</cp:coreProperties>
</file>